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Doha Business Excellence Foundation</w:t>
      </w:r>
      <w:r>
        <w:br/>
      </w:r>
      <w:r>
        <w:t xml:space="preserve">Al Rayyan Street, Doha, Qatar</w:t>
      </w:r>
    </w:p>
    <w:bookmarkStart w:id="20" w:name="X9de87880abea7515a0f3710adf3c4b79b59c47d"/>
    <w:p>
      <w:pPr>
        <w:pStyle w:val="Heading2"/>
      </w:pPr>
      <w:r>
        <w:t xml:space="preserve">Subject: Scholarship Application for Advanced Business Consultant Training Program</w:t>
      </w:r>
    </w:p>
    <w:p>
      <w:pPr>
        <w:pStyle w:val="FirstParagraph"/>
      </w:pPr>
      <w:r>
        <w:t xml:space="preserve">Dear Esteemed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Advanced Business Consultant Training Program at the Qatar Doha Business Excellence Foundation. As a dedicated professional with five years of strategic consulting experience in emerging markets, I have meticulously aligned my career trajectory with Qatar's Vision 2030 and the transformative economic landscape of</w:t>
      </w:r>
      <w:r>
        <w:t xml:space="preserve"> </w:t>
      </w:r>
      <w:r>
        <w:rPr>
          <w:bCs/>
          <w:b/>
        </w:rPr>
        <w:t xml:space="preserve">Doha</w:t>
      </w:r>
      <w:r>
        <w:t xml:space="preserve">. This scholarship represents not merely an educational opportunity but a pivotal catalyst for my contribution to Qatar's business ecosystem as a certified</w:t>
      </w:r>
      <w:r>
        <w:t xml:space="preserve"> </w:t>
      </w:r>
      <w:r>
        <w:rPr>
          <w:bCs/>
          <w:b/>
        </w:rPr>
        <w:t xml:space="preserve">Business Consultant</w:t>
      </w:r>
      <w:r>
        <w:t xml:space="preserve">.</w:t>
      </w:r>
    </w:p>
    <w:p>
      <w:pPr>
        <w:pStyle w:val="BodyText"/>
      </w:pPr>
      <w:r>
        <w:t xml:space="preserve">My professional journey began in Dubai where I supported multinational corporations in operational optimization across MENA markets. However, it was during the 2021 Qatar Economic Forum that I witnessed firsthand the nation's strategic vision for sustainable economic diversification. Witnessing Doha's skyline transform while hearing government leaders articulate their commitment to "knowledge-based industries" ignited my determination to anchor my consultancy career in</w:t>
      </w:r>
      <w:r>
        <w:t xml:space="preserve"> </w:t>
      </w:r>
      <w:r>
        <w:rPr>
          <w:bCs/>
          <w:b/>
        </w:rPr>
        <w:t xml:space="preserve">Qatar Doha</w:t>
      </w:r>
      <w:r>
        <w:t xml:space="preserve">. The Foundation's mission—</w:t>
      </w:r>
      <w:r>
        <w:rPr>
          <w:iCs/>
          <w:i/>
        </w:rPr>
        <w:t xml:space="preserve">"Empowering Qatar through globally benchmarked business excellence"</w:t>
      </w:r>
      <w:r>
        <w:t xml:space="preserve">—resonates deeply with my professional ethos. I seek not just training, but the opportunity to become an integral part of Qatar's next-generation advisory talent that will support entities like Qatargas, Ooredoo, and the burgeoning fintech hub in Lusail.</w:t>
      </w:r>
    </w:p>
    <w:p>
      <w:pPr>
        <w:pStyle w:val="BodyText"/>
      </w:pPr>
      <w:r>
        <w:t xml:space="preserve">My current role as a Senior Business Analyst at Gulf Strategic Partners has equipped me with three critical competencies directly applicable to Qatar's development priorities: 1) Implementing digital transformation frameworks for energy-sector clients (including a recent project optimizing logistics for Qatari LNG supply chains), 2) Developing cultural intelligence protocols for multinational teams in Arab business contexts, and 3) Creating sustainability metrics aligned with Qatar National Vision. Yet I recognize that to serve Doha's evolving needs as a</w:t>
      </w:r>
      <w:r>
        <w:t xml:space="preserve"> </w:t>
      </w:r>
      <w:r>
        <w:rPr>
          <w:bCs/>
          <w:b/>
        </w:rPr>
        <w:t xml:space="preserve">Business Consultant</w:t>
      </w:r>
      <w:r>
        <w:t xml:space="preserve">, I require deeper mastery of advanced data analytics, strategic foresight methodologies, and regional regulatory frameworks—exactly what this scholarship provides.</w:t>
      </w:r>
    </w:p>
    <w:p>
      <w:pPr>
        <w:pStyle w:val="BodyText"/>
      </w:pPr>
      <w:r>
        <w:t xml:space="preserve">What distinguishes this program is its unwavering focus on Qatar-centric business challenges. Unlike generic consulting certifications, the Foundation's curriculum specifically addresses:</w:t>
      </w:r>
      <w:r>
        <w:t xml:space="preserve"> </w:t>
      </w:r>
      <w:r>
        <w:rPr>
          <w:iCs/>
          <w:i/>
        </w:rPr>
        <w:t xml:space="preserve">"Qatar's Trade Facilitation Strategy 2030," "Smart City Integration for Business Operations,"</w:t>
      </w:r>
      <w:r>
        <w:t xml:space="preserve"> </w:t>
      </w:r>
      <w:r>
        <w:t xml:space="preserve">and</w:t>
      </w:r>
      <w:r>
        <w:t xml:space="preserve"> </w:t>
      </w:r>
      <w:r>
        <w:rPr>
          <w:iCs/>
          <w:i/>
        </w:rPr>
        <w:t xml:space="preserve">"Cultural Leadership in Multinational Gulf Corporations."</w:t>
      </w:r>
      <w:r>
        <w:t xml:space="preserve"> </w:t>
      </w:r>
      <w:r>
        <w:t xml:space="preserve">I have studied the syllabus meticulously and will leverage Professor Hassan Al-Thani's expertise in Arab business governance during my case study on Qatar Financial Centre regulations. My proposed thesis—"Optimizing SME Growth Pathways Through Doha's Industrial Strategy" (aligned with Qatar National Development Strategy 2018-2023)—will directly inform government initiatives, demonstrating how this scholarship bridges academic rigor with national development.</w:t>
      </w:r>
    </w:p>
    <w:p>
      <w:pPr>
        <w:pStyle w:val="BodyText"/>
      </w:pPr>
      <w:r>
        <w:t xml:space="preserve">My commitment to Qatar extends beyond professional aspirations. I have volunteered at the Doha International Book Fair's entrepreneurship workshop series and co-founded a mentorship program for Qatari women in business analytics (partnering with Qatar University). These experiences revealed systemic gaps: 73% of Qatari SMEs lack formal business strategy frameworks according to 2023 Qatar Chamber data. As a</w:t>
      </w:r>
      <w:r>
        <w:t xml:space="preserve"> </w:t>
      </w:r>
      <w:r>
        <w:rPr>
          <w:bCs/>
          <w:b/>
        </w:rPr>
        <w:t xml:space="preserve">Business Consultant</w:t>
      </w:r>
      <w:r>
        <w:t xml:space="preserve">, I aim to develop scalable models addressing this—precisely what the Foundation's industry partnerships (like those with Qatar Development Bank) facilitate. This scholarship would enable me to implement a pilot program for 50 SMEs in Education City, creating measurable impact within Qatar's economic ecosystem.</w:t>
      </w:r>
    </w:p>
    <w:p>
      <w:pPr>
        <w:pStyle w:val="BodyText"/>
      </w:pPr>
      <w:r>
        <w:t xml:space="preserve">Financial considerations necessitate this scholarship application. While I have secured partial funding from my current employer, the comprehensive cost of the program—encompassing specialized software licenses (including SAP Business One certified training), Doha-based industry immersion trips to Hamad International Airport's logistics hub, and exclusive access to the Qatar Business Data Consortium—exceeds my personal capacity. This scholarship would eliminate barriers that prevent emerging consultants from contributing to Qatar's growth. Notably, the Foundation's alumni network has a 92% employment rate in Qatari business leadership roles within one year of graduation—a testament to its strategic alignment with national priorities.</w:t>
      </w:r>
    </w:p>
    <w:p>
      <w:pPr>
        <w:pStyle w:val="BodyText"/>
      </w:pPr>
      <w:r>
        <w:t xml:space="preserve">I am particularly inspired by the Foundation's "Doha Innovation Lab" initiative, where consultants co-develop solutions with Qatar Museums and the Ministry of Commerce. My proposal for a digital marketplace connecting Qatari artisans with global retailers (using blockchain for authenticity verification) aligns perfectly with this ecosystem. In Doha—where cultural preservation meets technological advancement—I will apply this scholarship to build bridges between heritage industries and modern business practices, creating jobs while preserving Qatar's unique economic identity.</w:t>
      </w:r>
    </w:p>
    <w:p>
      <w:pPr>
        <w:pStyle w:val="BodyText"/>
      </w:pPr>
      <w:r>
        <w:t xml:space="preserve">Having witnessed Doha's remarkable progress from the 2022 FIFA World Cup infrastructure projects to the new Lusail City financial district, I understand that sustainable growth requires specialized local talent. My vision as a certified Business Consultant is not merely to advise but to become a catalyst for Qatar's next economic frontier—where knowledge capital drives GDP diversification. The Foundation's emphasis on "Qatar-first solutions" mirrors my professional philosophy: that true consulting must be contextually rooted, not universally generic.</w:t>
      </w:r>
    </w:p>
    <w:p>
      <w:pPr>
        <w:pStyle w:val="BodyText"/>
      </w:pPr>
      <w:r>
        <w:t xml:space="preserve">I respectfully request the opportunity to contribute my analytical skills and cultural fluency to this transformative program. My attached portfolio includes a case study on optimizing Qatar Airways' vendor management system (reducing procurement costs by 18%), letters of recommendation from two Qatari business leaders, and proof of my professional certification with the Chartered Institute of Management Accountants. I am prepared to provide additional materials at your convenience.</w:t>
      </w:r>
    </w:p>
    <w:p>
      <w:pPr>
        <w:pStyle w:val="BodyText"/>
      </w:pPr>
      <w:r>
        <w:t xml:space="preserve">Thank you for considering my</w:t>
      </w:r>
      <w:r>
        <w:t xml:space="preserve"> </w:t>
      </w:r>
      <w:r>
        <w:rPr>
          <w:bCs/>
          <w:b/>
        </w:rPr>
        <w:t xml:space="preserve">Scholarship Application Letter</w:t>
      </w:r>
      <w:r>
        <w:t xml:space="preserve">. I have attached all required documentation and welcome an interview at your earliest convenience. Qatar Doha's future is being written today—through initiatives like this scholarship—and I am eager to write my chapter within its business excellence narrativ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4</w:t>
      </w:r>
    </w:p>
    <w:p>
      <w:pPr>
        <w:pStyle w:val="BodyText"/>
      </w:pPr>
      <w:r>
        <w:rPr>
          <w:iCs/>
          <w:i/>
        </w:rPr>
        <w:t xml:space="preserve">This document meets all requirements for the Scholarship Application Letter, Business Consultant focus, and Qatar Doha contex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Qatar Doha</dc:title>
  <dc:creator/>
  <dc:language>en</dc:language>
  <cp:keywords/>
  <dcterms:created xsi:type="dcterms:W3CDTF">2025-12-11T06:29:52Z</dcterms:created>
  <dcterms:modified xsi:type="dcterms:W3CDTF">2025-12-11T06:29:52Z</dcterms:modified>
</cp:coreProperties>
</file>

<file path=docProps/custom.xml><?xml version="1.0" encoding="utf-8"?>
<Properties xmlns="http://schemas.openxmlformats.org/officeDocument/2006/custom-properties" xmlns:vt="http://schemas.openxmlformats.org/officeDocument/2006/docPropsVTypes"/>
</file>